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26" w:type="dxa"/>
        <w:tblLook w:val="04A0" w:firstRow="1" w:lastRow="0" w:firstColumn="1" w:lastColumn="0" w:noHBand="0" w:noVBand="1"/>
      </w:tblPr>
      <w:tblGrid>
        <w:gridCol w:w="2410"/>
        <w:gridCol w:w="963"/>
        <w:gridCol w:w="1128"/>
        <w:gridCol w:w="1247"/>
        <w:gridCol w:w="1247"/>
        <w:gridCol w:w="2031"/>
      </w:tblGrid>
      <w:tr w:rsidR="005D3513" w:rsidRPr="005D3513" w14:paraId="33BF7337" w14:textId="77777777" w:rsidTr="00257EB6">
        <w:trPr>
          <w:trHeight w:val="49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A86B6" w14:textId="77777777" w:rsid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32"/>
                <w:szCs w:val="32"/>
                <w:lang w:eastAsia="en-GB"/>
              </w:rPr>
            </w:pPr>
          </w:p>
          <w:p w14:paraId="54E7471B" w14:textId="77777777" w:rsid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32"/>
                <w:szCs w:val="32"/>
                <w:lang w:eastAsia="en-GB"/>
              </w:rPr>
            </w:pPr>
          </w:p>
          <w:p w14:paraId="572880DE" w14:textId="77777777" w:rsid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32"/>
                <w:szCs w:val="32"/>
                <w:lang w:eastAsia="en-GB"/>
              </w:rPr>
            </w:pPr>
          </w:p>
          <w:p w14:paraId="42BF3D1F" w14:textId="479FC3D4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32"/>
                <w:szCs w:val="32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sz w:val="32"/>
                <w:szCs w:val="32"/>
                <w:lang w:eastAsia="en-GB"/>
              </w:rPr>
              <w:t>Intimus</w:t>
            </w:r>
            <w:proofErr w:type="spellEnd"/>
            <w:r w:rsidRPr="005D3513">
              <w:rPr>
                <w:rFonts w:ascii="Trebuchet MS" w:eastAsia="Times New Roman" w:hAnsi="Trebuchet MS" w:cs="Arial"/>
                <w:sz w:val="32"/>
                <w:szCs w:val="32"/>
                <w:lang w:eastAsia="en-GB"/>
              </w:rPr>
              <w:t xml:space="preserve"> OÜ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97C4" w14:textId="77777777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32"/>
                <w:szCs w:val="32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1B50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B8F1F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87E8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FFCC00" w:fill="FFFFFF"/>
            <w:noWrap/>
            <w:vAlign w:val="bottom"/>
            <w:hideMark/>
          </w:tcPr>
          <w:p w14:paraId="30E09BA2" w14:textId="257B8AA5" w:rsidR="005D3513" w:rsidRPr="005D3513" w:rsidRDefault="005D3513" w:rsidP="005D5A6C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>Arve</w:t>
            </w:r>
            <w:proofErr w:type="spellEnd"/>
            <w:r w:rsidRPr="005D3513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 xml:space="preserve"> nr</w:t>
            </w:r>
            <w:r w:rsidR="005D5A6C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 xml:space="preserve"> </w:t>
            </w:r>
            <w:r w:rsidR="005D5A6C" w:rsidRPr="005D5A6C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>2</w:t>
            </w:r>
            <w:r w:rsidR="000461EF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>2</w:t>
            </w:r>
            <w:r w:rsidR="005D5A6C" w:rsidRPr="005D5A6C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>0</w:t>
            </w:r>
            <w:r w:rsidR="00950679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>6</w:t>
            </w:r>
            <w:r w:rsidR="000461EF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>1</w:t>
            </w:r>
            <w:r w:rsidR="00950679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>56</w:t>
            </w:r>
            <w:r w:rsidR="005D5A6C">
              <w:rPr>
                <w:rFonts w:ascii="Trebuchet MS" w:eastAsia="Times New Roman" w:hAnsi="Trebuchet MS" w:cs="Arial"/>
                <w:b/>
                <w:bCs/>
                <w:sz w:val="32"/>
                <w:szCs w:val="32"/>
                <w:lang w:eastAsia="en-GB"/>
              </w:rPr>
              <w:t xml:space="preserve"> </w:t>
            </w:r>
          </w:p>
        </w:tc>
      </w:tr>
      <w:tr w:rsidR="00ED2617" w:rsidRPr="005D3513" w14:paraId="257CB551" w14:textId="77777777" w:rsidTr="00C95EA9">
        <w:trPr>
          <w:trHeight w:val="270"/>
        </w:trPr>
        <w:tc>
          <w:tcPr>
            <w:tcW w:w="57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63F8C" w14:textId="7C94889A" w:rsidR="00ED2617" w:rsidRPr="005D3513" w:rsidRDefault="00ED2617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Pikk</w:t>
            </w:r>
            <w:proofErr w:type="spellEnd"/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 xml:space="preserve"> tn 3, 44307</w:t>
            </w: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 xml:space="preserve">, 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A07A" w14:textId="77777777" w:rsidR="00ED2617" w:rsidRPr="005D3513" w:rsidRDefault="00ED2617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FFCC00" w:fill="FFFFFF"/>
            <w:noWrap/>
            <w:vAlign w:val="bottom"/>
            <w:hideMark/>
          </w:tcPr>
          <w:p w14:paraId="700907CA" w14:textId="4D082005" w:rsidR="00ED2617" w:rsidRPr="005D3513" w:rsidRDefault="00ED2617" w:rsidP="005D3513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</w:tr>
      <w:tr w:rsidR="005D3513" w:rsidRPr="005D3513" w14:paraId="2224231F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4A23E" w14:textId="77777777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Rakvere</w:t>
            </w:r>
            <w:proofErr w:type="spellEnd"/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, L-</w:t>
            </w:r>
            <w:proofErr w:type="spellStart"/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Virumaa</w:t>
            </w:r>
            <w:proofErr w:type="spellEnd"/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F8BE" w14:textId="77777777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7129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8E717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65C36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4AF2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D3513" w:rsidRPr="005D3513" w14:paraId="6C4C4B18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23D1" w14:textId="77777777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Reg nr: 1615415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F4AD" w14:textId="77777777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D4BF6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828A2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BA9E4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15DE8" w14:textId="77777777" w:rsidR="005D3513" w:rsidRPr="005D3513" w:rsidRDefault="005D3513" w:rsidP="005D3513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Väljastamise</w:t>
            </w:r>
            <w:proofErr w:type="spellEnd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kuupäev</w:t>
            </w:r>
            <w:proofErr w:type="spellEnd"/>
          </w:p>
        </w:tc>
      </w:tr>
      <w:tr w:rsidR="005D3513" w:rsidRPr="005D3513" w14:paraId="2DA092C9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9D24D" w14:textId="77777777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 xml:space="preserve">KMKR nr: km. </w:t>
            </w:r>
            <w:proofErr w:type="spellStart"/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vaba</w:t>
            </w:r>
            <w:proofErr w:type="spellEnd"/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5B41B" w14:textId="77777777" w:rsidR="005D3513" w:rsidRPr="005D3513" w:rsidRDefault="005D3513" w:rsidP="005D3513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B4B5F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75400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E71B1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C9081" w14:textId="1E21742D" w:rsidR="005D3513" w:rsidRPr="005D3513" w:rsidRDefault="000461EF" w:rsidP="005D3513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1</w:t>
            </w:r>
            <w:r w:rsidR="00950679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5</w:t>
            </w:r>
            <w:r w:rsidR="005D3513"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.0</w:t>
            </w:r>
            <w:r w:rsidR="00950679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6</w:t>
            </w:r>
            <w:r w:rsidR="005D3513"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.2</w:t>
            </w: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2</w:t>
            </w:r>
          </w:p>
        </w:tc>
      </w:tr>
      <w:tr w:rsidR="005D3513" w:rsidRPr="005D3513" w14:paraId="4FE66F53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BEE68" w14:textId="77777777" w:rsidR="005D3513" w:rsidRPr="005D3513" w:rsidRDefault="005D3513" w:rsidP="005D3513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5C6E7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4B74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A28A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7CA6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B12A" w14:textId="77777777" w:rsidR="005D3513" w:rsidRPr="005D3513" w:rsidRDefault="005D3513" w:rsidP="005D35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57EB6" w:rsidRPr="005D3513" w14:paraId="3949424E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99F8A" w14:textId="32E14B25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 xml:space="preserve">AS LHV </w:t>
            </w:r>
            <w:proofErr w:type="spellStart"/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Pank</w:t>
            </w:r>
            <w:proofErr w:type="spellEnd"/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A498C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46696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06375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469D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5B6F9" w14:textId="77777777" w:rsidR="00257EB6" w:rsidRPr="005D3513" w:rsidRDefault="00257EB6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Tasumise</w:t>
            </w:r>
            <w:proofErr w:type="spellEnd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tähtaeg</w:t>
            </w:r>
            <w:proofErr w:type="spellEnd"/>
          </w:p>
        </w:tc>
      </w:tr>
      <w:tr w:rsidR="00257EB6" w:rsidRPr="005D3513" w14:paraId="0CA76FD5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817321" w14:textId="080C9EBD" w:rsidR="00257EB6" w:rsidRPr="005D3513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EE0877007710062339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A9167" w14:textId="77777777" w:rsidR="00257EB6" w:rsidRPr="005D3513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0324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A7D68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9C60A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F3D81" w14:textId="121F2BBB" w:rsidR="00257EB6" w:rsidRPr="005D3513" w:rsidRDefault="000461EF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2</w:t>
            </w:r>
            <w:r w:rsidR="00950679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5</w:t>
            </w:r>
            <w:r w:rsidR="00257EB6"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.0</w:t>
            </w:r>
            <w:r w:rsidR="00950679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6</w:t>
            </w:r>
            <w:r w:rsidR="00257EB6" w:rsidRPr="005D3513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.2</w:t>
            </w: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2</w:t>
            </w:r>
          </w:p>
        </w:tc>
      </w:tr>
      <w:tr w:rsidR="00257EB6" w:rsidRPr="005D3513" w14:paraId="0C975E58" w14:textId="77777777" w:rsidTr="00257EB6">
        <w:trPr>
          <w:trHeight w:val="255"/>
        </w:trPr>
        <w:tc>
          <w:tcPr>
            <w:tcW w:w="33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79FC6C" w14:textId="51A00906" w:rsidR="00257EB6" w:rsidRPr="005D3513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57DFE" w14:textId="77777777" w:rsidR="00257EB6" w:rsidRPr="005D3513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F7368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B399E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3E42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57EB6" w:rsidRPr="005D3513" w14:paraId="264996BC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83BB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E7845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8D903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424C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4158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D7760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57EB6" w:rsidRPr="005D3513" w14:paraId="0F63B285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83AF" w14:textId="77777777" w:rsidR="00257EB6" w:rsidRPr="005D3513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Klient</w:t>
            </w:r>
            <w:proofErr w:type="spellEnd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0C529" w14:textId="77777777" w:rsidR="00257EB6" w:rsidRPr="005D3513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A802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24712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3835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22BB5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57EB6" w:rsidRPr="005D3513" w14:paraId="6B77116C" w14:textId="77777777" w:rsidTr="003D1C68">
        <w:trPr>
          <w:trHeight w:val="270"/>
        </w:trPr>
        <w:tc>
          <w:tcPr>
            <w:tcW w:w="9026" w:type="dxa"/>
            <w:gridSpan w:val="6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F26771" w14:textId="51AB31AC" w:rsidR="00257EB6" w:rsidRPr="005D3513" w:rsidRDefault="000461EF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461EF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EESTI SV TUGIGRUPID</w:t>
            </w:r>
          </w:p>
        </w:tc>
      </w:tr>
      <w:tr w:rsidR="00257EB6" w:rsidRPr="005D3513" w14:paraId="1A5C985F" w14:textId="77777777" w:rsidTr="0011456D">
        <w:trPr>
          <w:trHeight w:val="270"/>
        </w:trPr>
        <w:tc>
          <w:tcPr>
            <w:tcW w:w="9026" w:type="dxa"/>
            <w:gridSpan w:val="6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0CC134" w14:textId="2F9D7C03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</w:tc>
      </w:tr>
      <w:tr w:rsidR="00257EB6" w:rsidRPr="00ED2617" w14:paraId="23F510C4" w14:textId="77777777" w:rsidTr="00257EB6">
        <w:trPr>
          <w:trHeight w:val="315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771E" w14:textId="77777777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  <w:p w14:paraId="3752A5EC" w14:textId="06FF8B63" w:rsidR="00ED2617" w:rsidRPr="00ED2617" w:rsidRDefault="00ED2617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  <w:r w:rsidRPr="00ED2617"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  <w:t>Reg nr:</w:t>
            </w:r>
            <w:r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  <w:t xml:space="preserve"> </w:t>
            </w:r>
            <w:r w:rsidRPr="00ED2617"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  <w:tab/>
            </w:r>
            <w:r w:rsidR="000461EF" w:rsidRPr="000461EF"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  <w:t>80593327</w:t>
            </w:r>
          </w:p>
          <w:p w14:paraId="317DB334" w14:textId="3CABFB1F" w:rsidR="00ED2617" w:rsidRPr="00ED2617" w:rsidRDefault="00ED2617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  <w:r w:rsidRPr="00ED2617"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  <w:t xml:space="preserve">KMKR: </w:t>
            </w:r>
            <w:r w:rsidR="000461EF"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  <w:t xml:space="preserve">km. </w:t>
            </w:r>
            <w:proofErr w:type="spellStart"/>
            <w:r w:rsidR="000461EF"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  <w:t>vaba</w:t>
            </w:r>
            <w:proofErr w:type="spellEnd"/>
          </w:p>
          <w:p w14:paraId="6D4E3BFE" w14:textId="37078DAB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0640D" w14:textId="77777777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2C67" w14:textId="77777777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331A0" w14:textId="77777777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3A888" w14:textId="77777777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4857" w14:textId="77777777" w:rsidR="00257EB6" w:rsidRPr="00ED2617" w:rsidRDefault="00257EB6" w:rsidP="00257EB6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  <w:lang w:eastAsia="en-GB"/>
              </w:rPr>
            </w:pPr>
          </w:p>
        </w:tc>
      </w:tr>
      <w:tr w:rsidR="00257EB6" w:rsidRPr="005D3513" w14:paraId="6977D3E6" w14:textId="77777777" w:rsidTr="00257EB6">
        <w:trPr>
          <w:trHeight w:val="370"/>
        </w:trPr>
        <w:tc>
          <w:tcPr>
            <w:tcW w:w="450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CC00" w:fill="FFFFFF"/>
            <w:noWrap/>
            <w:vAlign w:val="bottom"/>
            <w:hideMark/>
          </w:tcPr>
          <w:p w14:paraId="0B90FCE8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CC00" w:fill="FFFFFF"/>
            <w:noWrap/>
            <w:vAlign w:val="bottom"/>
            <w:hideMark/>
          </w:tcPr>
          <w:p w14:paraId="5443119E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CC00" w:fill="FFFFFF"/>
            <w:noWrap/>
            <w:vAlign w:val="bottom"/>
            <w:hideMark/>
          </w:tcPr>
          <w:p w14:paraId="2C07C33A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CC00" w:fill="FFFFFF"/>
            <w:noWrap/>
            <w:vAlign w:val="bottom"/>
            <w:hideMark/>
          </w:tcPr>
          <w:p w14:paraId="40D93FF8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b/>
                <w:bCs/>
                <w:color w:val="FFFFFF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5EEFE207" w14:textId="77777777" w:rsidTr="00257EB6">
        <w:trPr>
          <w:trHeight w:val="270"/>
        </w:trPr>
        <w:tc>
          <w:tcPr>
            <w:tcW w:w="45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FFCC00" w:fill="FFFFFF"/>
            <w:noWrap/>
            <w:vAlign w:val="bottom"/>
            <w:hideMark/>
          </w:tcPr>
          <w:p w14:paraId="35091159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Teenus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FFCC00" w:fill="FFFFFF"/>
            <w:noWrap/>
            <w:vAlign w:val="bottom"/>
            <w:hideMark/>
          </w:tcPr>
          <w:p w14:paraId="37EB414C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Kogus</w:t>
            </w:r>
            <w:proofErr w:type="spellEnd"/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FFCC00" w:fill="FFFFFF"/>
            <w:noWrap/>
            <w:vAlign w:val="bottom"/>
            <w:hideMark/>
          </w:tcPr>
          <w:p w14:paraId="5734E2C4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Hind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FFCC00" w:fill="FFFFFF"/>
            <w:noWrap/>
            <w:vAlign w:val="bottom"/>
            <w:hideMark/>
          </w:tcPr>
          <w:p w14:paraId="22EC5119" w14:textId="77777777" w:rsidR="00257EB6" w:rsidRPr="005D3513" w:rsidRDefault="00257EB6" w:rsidP="00257EB6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r w:rsidRPr="005D3513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Summa</w:t>
            </w:r>
          </w:p>
        </w:tc>
      </w:tr>
      <w:tr w:rsidR="00257EB6" w:rsidRPr="005D3513" w14:paraId="4DDBD24F" w14:textId="77777777" w:rsidTr="00257EB6">
        <w:trPr>
          <w:trHeight w:val="270"/>
        </w:trPr>
        <w:tc>
          <w:tcPr>
            <w:tcW w:w="3373" w:type="dxa"/>
            <w:gridSpan w:val="2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3BF1E5B" w14:textId="64C7F096" w:rsidR="00257EB6" w:rsidRPr="005D5A6C" w:rsidRDefault="00B02E85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 xml:space="preserve">Tartu </w:t>
            </w:r>
            <w:proofErr w:type="spellStart"/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tugigruppide</w:t>
            </w:r>
            <w:proofErr w:type="spellEnd"/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juhtimine</w:t>
            </w:r>
            <w:proofErr w:type="spellEnd"/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5FC4D8B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B37A815" w14:textId="561FAB1E" w:rsidR="00257EB6" w:rsidRPr="005D5A6C" w:rsidRDefault="00950679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1381E9F" w14:textId="0F4D8297" w:rsidR="00257EB6" w:rsidRPr="005D5A6C" w:rsidRDefault="00B02E85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150</w:t>
            </w:r>
            <w:r w:rsidR="00257EB6"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.00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0FB904F" w14:textId="1AE42557" w:rsidR="00257EB6" w:rsidRPr="005D5A6C" w:rsidRDefault="00950679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9</w:t>
            </w:r>
            <w:r w:rsidR="000461EF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0</w:t>
            </w:r>
            <w:r w:rsidR="00257EB6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0</w:t>
            </w:r>
            <w:r w:rsidR="00257EB6"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.00</w:t>
            </w:r>
          </w:p>
        </w:tc>
      </w:tr>
      <w:tr w:rsidR="00257EB6" w:rsidRPr="005D3513" w14:paraId="5C7D05DB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51FEF9B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537B02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346D8D6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9D67BF6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45E7A83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178ECDE2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0B9A2965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3568996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9E90FF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D1653B8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C967D47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450F8EA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16A06F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2F98C5EF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432BE51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BBECDD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597AA00B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05AA3F5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050BF4D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74C7C9E1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1FB3DB1B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2EE2BC8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61255D9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8743688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D5CCAEF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BE21043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A96A13A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77A06AE8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1E954A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F616D32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57A711E5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F666C69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759D966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2CF6156B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2D52CF21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0323998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1D86B0B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68F2AE8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D6E030B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07771AC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150A190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51E7DF5D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CE0F935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DC54663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542A1F8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F085688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DEC8D1A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66EDF549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4D0E9A6C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770D790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F0A94EA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3FFBA89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4A3F854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17A9133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6210D78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2515590B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44700C5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2F54FBE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4801257B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F07CA74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8EEBE20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1A00A061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48CD2830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F05D07D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D1C2EEA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D40A93E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4A96805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2086003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657FE8D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6A4AF994" w14:textId="77777777" w:rsidTr="00257EB6">
        <w:trPr>
          <w:trHeight w:val="250"/>
        </w:trPr>
        <w:tc>
          <w:tcPr>
            <w:tcW w:w="241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18B966D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3169708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74ACFA0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B00C7F8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8043E73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35DC94F3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  <w:t> </w:t>
            </w:r>
          </w:p>
        </w:tc>
      </w:tr>
      <w:tr w:rsidR="00257EB6" w:rsidRPr="005D3513" w14:paraId="34B80EC9" w14:textId="77777777" w:rsidTr="00257EB6">
        <w:trPr>
          <w:trHeight w:val="27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91A9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sz w:val="20"/>
                <w:szCs w:val="20"/>
                <w:lang w:eastAsia="en-GB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1D3A4" w14:textId="77777777" w:rsidR="00257EB6" w:rsidRPr="005D5A6C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10CDA" w14:textId="77777777" w:rsidR="00257EB6" w:rsidRPr="005D5A6C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4B6CB9A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proofErr w:type="spellStart"/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Kokku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3ADCCEE" w14:textId="77777777" w:rsidR="00257EB6" w:rsidRPr="005D5A6C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D9B9536" w14:textId="6F31330C" w:rsidR="00257EB6" w:rsidRPr="005D5A6C" w:rsidRDefault="00950679" w:rsidP="00257EB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  <w:r w:rsidR="000461E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  <w:r w:rsidR="00257EB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  <w:r w:rsidR="00257EB6" w:rsidRPr="005D5A6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</w:t>
            </w:r>
          </w:p>
        </w:tc>
      </w:tr>
      <w:tr w:rsidR="00257EB6" w:rsidRPr="005D3513" w14:paraId="765F3A22" w14:textId="77777777" w:rsidTr="00257EB6">
        <w:trPr>
          <w:trHeight w:val="290"/>
        </w:trPr>
        <w:tc>
          <w:tcPr>
            <w:tcW w:w="45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0A84" w14:textId="0747F9E4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49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12CC2719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lang w:eastAsia="en-GB"/>
              </w:rPr>
            </w:pPr>
            <w:proofErr w:type="spellStart"/>
            <w:r w:rsidRPr="005D5A6C">
              <w:rPr>
                <w:rFonts w:ascii="Trebuchet MS" w:eastAsia="Times New Roman" w:hAnsi="Trebuchet MS" w:cs="Arial"/>
                <w:lang w:eastAsia="en-GB"/>
              </w:rPr>
              <w:t>Käibemaks</w:t>
            </w:r>
            <w:proofErr w:type="spellEnd"/>
            <w:r w:rsidRPr="005D5A6C">
              <w:rPr>
                <w:rFonts w:ascii="Trebuchet MS" w:eastAsia="Times New Roman" w:hAnsi="Trebuchet MS" w:cs="Arial"/>
                <w:lang w:eastAsia="en-GB"/>
              </w:rPr>
              <w:t xml:space="preserve"> (0%)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D04A5F3" w14:textId="77777777" w:rsidR="00257EB6" w:rsidRPr="005D5A6C" w:rsidRDefault="00257EB6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0.00</w:t>
            </w:r>
          </w:p>
        </w:tc>
      </w:tr>
      <w:tr w:rsidR="00257EB6" w:rsidRPr="005D3513" w14:paraId="3BA44F9F" w14:textId="77777777" w:rsidTr="00257EB6">
        <w:trPr>
          <w:trHeight w:val="255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28E8" w14:textId="77777777" w:rsidR="00257EB6" w:rsidRPr="005D5A6C" w:rsidRDefault="00257EB6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C1E2E" w14:textId="77777777" w:rsidR="00257EB6" w:rsidRPr="005D5A6C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E92A5" w14:textId="77777777" w:rsidR="00257EB6" w:rsidRPr="005D5A6C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F8C85CE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lang w:eastAsia="en-GB"/>
              </w:rPr>
            </w:pPr>
            <w:proofErr w:type="spellStart"/>
            <w:r w:rsidRPr="005D5A6C">
              <w:rPr>
                <w:rFonts w:ascii="Trebuchet MS" w:eastAsia="Times New Roman" w:hAnsi="Trebuchet MS" w:cs="Arial"/>
                <w:lang w:eastAsia="en-GB"/>
              </w:rPr>
              <w:t>Tasuda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CF5FCB7" w14:textId="77777777" w:rsidR="00257EB6" w:rsidRPr="005D5A6C" w:rsidRDefault="00257EB6" w:rsidP="00257EB6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FFFFFF"/>
                <w:lang w:eastAsia="en-GB"/>
              </w:rPr>
            </w:pPr>
            <w:r w:rsidRPr="005D5A6C">
              <w:rPr>
                <w:rFonts w:ascii="Trebuchet MS" w:eastAsia="Times New Roman" w:hAnsi="Trebuchet MS" w:cs="Arial"/>
                <w:b/>
                <w:bCs/>
                <w:color w:val="FFFFFF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3ECB9E4" w14:textId="4A5E232C" w:rsidR="00257EB6" w:rsidRPr="005D5A6C" w:rsidRDefault="00950679" w:rsidP="00257EB6">
            <w:pPr>
              <w:spacing w:after="0" w:line="240" w:lineRule="auto"/>
              <w:jc w:val="right"/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9</w:t>
            </w:r>
            <w:r w:rsidR="000461EF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0</w:t>
            </w:r>
            <w:r w:rsidR="00257EB6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0</w:t>
            </w:r>
            <w:r w:rsidR="00257EB6" w:rsidRPr="005D5A6C">
              <w:rPr>
                <w:rFonts w:ascii="Trebuchet MS" w:eastAsia="Times New Roman" w:hAnsi="Trebuchet MS" w:cs="Arial"/>
                <w:b/>
                <w:bCs/>
                <w:sz w:val="20"/>
                <w:szCs w:val="20"/>
                <w:lang w:eastAsia="en-GB"/>
              </w:rPr>
              <w:t>.00</w:t>
            </w:r>
          </w:p>
        </w:tc>
      </w:tr>
      <w:tr w:rsidR="00257EB6" w:rsidRPr="005D3513" w14:paraId="10F1E81C" w14:textId="77777777" w:rsidTr="00ED2617">
        <w:trPr>
          <w:trHeight w:val="340"/>
        </w:trPr>
        <w:tc>
          <w:tcPr>
            <w:tcW w:w="45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B8BF5A" w14:textId="6D72DDE4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1AF7F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65FC6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F117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57EB6" w:rsidRPr="005D3513" w14:paraId="4D72A8B7" w14:textId="77777777" w:rsidTr="00257EB6">
        <w:trPr>
          <w:trHeight w:val="250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22B40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20F1D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AB5B5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9C96D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15149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2C92" w14:textId="77777777" w:rsidR="00257EB6" w:rsidRPr="005D3513" w:rsidRDefault="00257EB6" w:rsidP="00257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57EB6" w:rsidRPr="005D3513" w14:paraId="29B60967" w14:textId="77777777" w:rsidTr="00257EB6">
        <w:trPr>
          <w:trHeight w:val="250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2BF5FDA" w14:textId="55701D37" w:rsidR="00257EB6" w:rsidRPr="005D3513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2CD1333" w14:textId="37D0844C" w:rsidR="00257EB6" w:rsidRPr="005D3513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0665FAC" w14:textId="70B3ABBE" w:rsidR="00257EB6" w:rsidRPr="005D3513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7122A7" w14:textId="77777777" w:rsidR="00257EB6" w:rsidRPr="005D3513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351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4B19FD" w14:textId="77777777" w:rsidR="00257EB6" w:rsidRPr="005D3513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351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30D707" w14:textId="77777777" w:rsidR="00257EB6" w:rsidRPr="005D3513" w:rsidRDefault="00257EB6" w:rsidP="00257EB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D351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</w:tr>
      <w:tr w:rsidR="00ED2617" w:rsidRPr="005D3513" w14:paraId="4F98651A" w14:textId="77777777" w:rsidTr="00F703BE">
        <w:trPr>
          <w:trHeight w:val="250"/>
        </w:trPr>
        <w:tc>
          <w:tcPr>
            <w:tcW w:w="4501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4D3F1E" w14:textId="3B7450F0" w:rsidR="00ED2617" w:rsidRPr="005D3513" w:rsidRDefault="00ED2617" w:rsidP="00ED26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proofErr w:type="spellStart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>Täname</w:t>
            </w:r>
            <w:proofErr w:type="spellEnd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>õigeaegselt</w:t>
            </w:r>
            <w:proofErr w:type="spellEnd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>tasutud</w:t>
            </w:r>
            <w:proofErr w:type="spellEnd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>arve</w:t>
            </w:r>
            <w:proofErr w:type="spellEnd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D5A6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>eest</w:t>
            </w:r>
            <w:proofErr w:type="spellEnd"/>
            <w:r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en-GB"/>
              </w:rPr>
              <w:t>!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B5835" w14:textId="77777777" w:rsidR="00ED2617" w:rsidRPr="005D3513" w:rsidRDefault="00ED2617" w:rsidP="00ED26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3E244" w14:textId="77777777" w:rsidR="00ED2617" w:rsidRPr="005D3513" w:rsidRDefault="00ED2617" w:rsidP="00ED26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C0BAB" w14:textId="77777777" w:rsidR="00ED2617" w:rsidRPr="005D3513" w:rsidRDefault="00ED2617" w:rsidP="00ED26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ED2617" w:rsidRPr="005D3513" w14:paraId="4B51CF56" w14:textId="77777777" w:rsidTr="00257EB6">
        <w:trPr>
          <w:trHeight w:val="250"/>
        </w:trPr>
        <w:tc>
          <w:tcPr>
            <w:tcW w:w="33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B8950" w14:textId="14F698B1" w:rsidR="00ED2617" w:rsidRPr="005D3513" w:rsidRDefault="00ED2617" w:rsidP="00ED26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F86FF" w14:textId="5AA1ABC8" w:rsidR="00ED2617" w:rsidRPr="005D3513" w:rsidRDefault="00ED2617" w:rsidP="00ED26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C2AC" w14:textId="77777777" w:rsidR="00ED2617" w:rsidRPr="005D3513" w:rsidRDefault="00ED2617" w:rsidP="00ED26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B18C0" w14:textId="77777777" w:rsidR="00ED2617" w:rsidRPr="005D3513" w:rsidRDefault="00ED2617" w:rsidP="00ED26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1568A" w14:textId="77777777" w:rsidR="00ED2617" w:rsidRPr="005D3513" w:rsidRDefault="00ED2617" w:rsidP="00ED26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40AD3DA3" w14:textId="77777777" w:rsidR="005D3513" w:rsidRDefault="005D3513"/>
    <w:sectPr w:rsidR="005D351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213B7" w14:textId="77777777" w:rsidR="004F542A" w:rsidRDefault="004F542A" w:rsidP="005D3513">
      <w:pPr>
        <w:spacing w:after="0" w:line="240" w:lineRule="auto"/>
      </w:pPr>
      <w:r>
        <w:separator/>
      </w:r>
    </w:p>
  </w:endnote>
  <w:endnote w:type="continuationSeparator" w:id="0">
    <w:p w14:paraId="7143AB4B" w14:textId="77777777" w:rsidR="004F542A" w:rsidRDefault="004F542A" w:rsidP="005D3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87170" w14:textId="77777777" w:rsidR="00950679" w:rsidRDefault="009506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3F069" w14:textId="0845A579" w:rsidR="005D3513" w:rsidRDefault="005D3513" w:rsidP="005D3513">
    <w:pPr>
      <w:pStyle w:val="Footer"/>
    </w:pPr>
    <w:r>
      <w:t>E-mail: info@annikatamme.e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CBF3B" w14:textId="77777777" w:rsidR="00950679" w:rsidRDefault="00950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B6BB5" w14:textId="77777777" w:rsidR="004F542A" w:rsidRDefault="004F542A" w:rsidP="005D3513">
      <w:pPr>
        <w:spacing w:after="0" w:line="240" w:lineRule="auto"/>
      </w:pPr>
      <w:r>
        <w:separator/>
      </w:r>
    </w:p>
  </w:footnote>
  <w:footnote w:type="continuationSeparator" w:id="0">
    <w:p w14:paraId="59E9BCEB" w14:textId="77777777" w:rsidR="004F542A" w:rsidRDefault="004F542A" w:rsidP="005D35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01874" w14:textId="77777777" w:rsidR="00950679" w:rsidRDefault="009506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78F85" w14:textId="77777777" w:rsidR="00950679" w:rsidRDefault="009506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4F6CA" w14:textId="77777777" w:rsidR="00950679" w:rsidRDefault="009506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TAyNjQxsTA1NbJQ0lEKTi0uzszPAymwqAUAZn4LUywAAAA="/>
  </w:docVars>
  <w:rsids>
    <w:rsidRoot w:val="000778DD"/>
    <w:rsid w:val="000461EF"/>
    <w:rsid w:val="00064ACC"/>
    <w:rsid w:val="000778DD"/>
    <w:rsid w:val="001310F7"/>
    <w:rsid w:val="0024054B"/>
    <w:rsid w:val="00250DC3"/>
    <w:rsid w:val="00257EB6"/>
    <w:rsid w:val="002E5745"/>
    <w:rsid w:val="003917B0"/>
    <w:rsid w:val="004F542A"/>
    <w:rsid w:val="005D3513"/>
    <w:rsid w:val="005D5A6C"/>
    <w:rsid w:val="005F495F"/>
    <w:rsid w:val="00666669"/>
    <w:rsid w:val="00814F46"/>
    <w:rsid w:val="00903009"/>
    <w:rsid w:val="00934E8F"/>
    <w:rsid w:val="00950679"/>
    <w:rsid w:val="00B02E85"/>
    <w:rsid w:val="00D34F33"/>
    <w:rsid w:val="00D70C52"/>
    <w:rsid w:val="00ED2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1D447A"/>
  <w15:chartTrackingRefBased/>
  <w15:docId w15:val="{79996918-20D8-41A6-9EBD-091D77424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5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513"/>
  </w:style>
  <w:style w:type="paragraph" w:styleId="Footer">
    <w:name w:val="footer"/>
    <w:basedOn w:val="Normal"/>
    <w:link w:val="FooterChar"/>
    <w:uiPriority w:val="99"/>
    <w:unhideWhenUsed/>
    <w:rsid w:val="005D35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5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2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4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6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ka Tamme</dc:creator>
  <cp:keywords/>
  <dc:description/>
  <cp:lastModifiedBy>Annika Tamme</cp:lastModifiedBy>
  <cp:revision>2</cp:revision>
  <dcterms:created xsi:type="dcterms:W3CDTF">2022-06-15T17:30:00Z</dcterms:created>
  <dcterms:modified xsi:type="dcterms:W3CDTF">2022-06-15T17:30:00Z</dcterms:modified>
</cp:coreProperties>
</file>